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24AB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105D376F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6324591D" w14:textId="77777777" w:rsidR="00A246CA" w:rsidRDefault="00A246CA" w:rsidP="00A246CA">
      <w:pPr>
        <w:ind w:left="360"/>
        <w:rPr>
          <w:sz w:val="28"/>
          <w:szCs w:val="28"/>
        </w:rPr>
      </w:pPr>
    </w:p>
    <w:p w14:paraId="74F6A1CB" w14:textId="2A61AD30" w:rsidR="007B4A91" w:rsidRDefault="00302A32" w:rsidP="00A246CA">
      <w:pPr>
        <w:ind w:left="1440"/>
        <w:rPr>
          <w:sz w:val="28"/>
          <w:szCs w:val="28"/>
        </w:rPr>
      </w:pPr>
      <w:r>
        <w:rPr>
          <w:sz w:val="28"/>
          <w:szCs w:val="28"/>
        </w:rPr>
        <w:t>Alien Shooter</w:t>
      </w:r>
    </w:p>
    <w:p w14:paraId="34A9E19B" w14:textId="77777777" w:rsidR="007B4A91" w:rsidRDefault="00E24AB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2722A014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7663DEF4" w14:textId="77777777" w:rsidR="00A246CA" w:rsidRDefault="00A246CA" w:rsidP="00A246CA">
      <w:pPr>
        <w:ind w:left="360"/>
        <w:rPr>
          <w:sz w:val="28"/>
          <w:szCs w:val="28"/>
        </w:rPr>
      </w:pPr>
    </w:p>
    <w:p w14:paraId="555F2033" w14:textId="5561F94A" w:rsidR="007B4A91" w:rsidRDefault="00A246CA" w:rsidP="00A246C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defeat the aliens </w:t>
      </w:r>
      <w:r w:rsidR="0040476A">
        <w:rPr>
          <w:sz w:val="28"/>
          <w:szCs w:val="28"/>
        </w:rPr>
        <w:t>and reach Earth safely.</w:t>
      </w:r>
    </w:p>
    <w:p w14:paraId="3D632C61" w14:textId="77777777" w:rsidR="007B4A91" w:rsidRDefault="00E24AB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AA57768" w:rsidR="007B4A91" w:rsidRDefault="007B4A91">
      <w:pPr>
        <w:ind w:left="720"/>
        <w:rPr>
          <w:sz w:val="28"/>
          <w:szCs w:val="28"/>
        </w:rPr>
      </w:pPr>
    </w:p>
    <w:p w14:paraId="28E29D5C" w14:textId="706CDC4C" w:rsidR="0040476A" w:rsidRDefault="00302A32" w:rsidP="00302A32">
      <w:pPr>
        <w:rPr>
          <w:sz w:val="28"/>
          <w:szCs w:val="28"/>
        </w:rPr>
      </w:pPr>
      <w:r>
        <w:rPr>
          <w:sz w:val="28"/>
          <w:szCs w:val="28"/>
        </w:rPr>
        <w:t>You are</w:t>
      </w:r>
      <w:r w:rsidR="00FE2A72">
        <w:rPr>
          <w:sz w:val="28"/>
          <w:szCs w:val="28"/>
        </w:rPr>
        <w:t xml:space="preserve"> left behind by your team members in space. There are a lot of </w:t>
      </w:r>
    </w:p>
    <w:p w14:paraId="6102F988" w14:textId="77777777" w:rsidR="007B4A91" w:rsidRDefault="00E24AB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54E1A6E2" w14:textId="0AA130AE" w:rsidR="00FE2A72" w:rsidRDefault="00FE2A72">
      <w:pPr>
        <w:rPr>
          <w:sz w:val="28"/>
          <w:szCs w:val="28"/>
        </w:rPr>
      </w:pPr>
      <w:r>
        <w:rPr>
          <w:sz w:val="28"/>
          <w:szCs w:val="28"/>
        </w:rPr>
        <w:t xml:space="preserve">Aliens trying to kill you. You have to escape and kill the aliens attacking you </w:t>
      </w:r>
    </w:p>
    <w:p w14:paraId="0AE3FDBE" w14:textId="1B4C3032" w:rsidR="007B4A91" w:rsidRDefault="00E24AB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2033C63F" w:rsidR="007B4A91" w:rsidRDefault="00FE2A72" w:rsidP="00FE2A72">
      <w:pPr>
        <w:rPr>
          <w:sz w:val="28"/>
          <w:szCs w:val="28"/>
        </w:rPr>
      </w:pPr>
      <w:r>
        <w:rPr>
          <w:sz w:val="28"/>
          <w:szCs w:val="28"/>
        </w:rPr>
        <w:t xml:space="preserve">And reach Earth safely. You will have 3 chances to escape and kill the </w:t>
      </w:r>
    </w:p>
    <w:p w14:paraId="35A4557A" w14:textId="77777777" w:rsidR="007B4A91" w:rsidRDefault="00E24AB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2CFE029F" w:rsidR="007B4A91" w:rsidRDefault="00FE2A72" w:rsidP="00FE2A72">
      <w:pPr>
        <w:rPr>
          <w:sz w:val="28"/>
          <w:szCs w:val="28"/>
        </w:rPr>
      </w:pPr>
      <w:r>
        <w:rPr>
          <w:sz w:val="28"/>
          <w:szCs w:val="28"/>
        </w:rPr>
        <w:t>Aliens. The game will end if you die.</w:t>
      </w:r>
    </w:p>
    <w:p w14:paraId="6F5E7743" w14:textId="18DF19FE" w:rsidR="007B4A91" w:rsidRDefault="00FE2A72">
      <w:pPr>
        <w:ind w:left="720"/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F4DC59" wp14:editId="1920E010">
                <wp:simplePos x="0" y="0"/>
                <wp:positionH relativeFrom="margin">
                  <wp:align>left</wp:align>
                </wp:positionH>
                <wp:positionV relativeFrom="paragraph">
                  <wp:posOffset>80645</wp:posOffset>
                </wp:positionV>
                <wp:extent cx="595884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588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79C856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6.35pt" to="469.2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" strokecolor="black [3040]">
                <w10:wrap anchorx="margin"/>
              </v:line>
            </w:pict>
          </mc:Fallback>
        </mc:AlternateContent>
      </w:r>
      <w:r w:rsidR="00556965">
        <w:rPr>
          <w:sz w:val="28"/>
          <w:szCs w:val="28"/>
        </w:rPr>
        <w:br/>
      </w:r>
    </w:p>
    <w:p w14:paraId="3EE3234C" w14:textId="2ACE035C" w:rsidR="00FE2A72" w:rsidRDefault="00FE2A72">
      <w:pPr>
        <w:ind w:left="720"/>
      </w:pPr>
    </w:p>
    <w:p w14:paraId="3C63B7B7" w14:textId="588BB268" w:rsidR="00FE2A72" w:rsidRDefault="00FE2A72">
      <w:pPr>
        <w:ind w:left="720"/>
      </w:pPr>
    </w:p>
    <w:p w14:paraId="02483233" w14:textId="26BA9004" w:rsidR="00FE2A72" w:rsidRDefault="00FE2A72">
      <w:pPr>
        <w:ind w:left="720"/>
      </w:pPr>
    </w:p>
    <w:p w14:paraId="5E33B9DA" w14:textId="016DCD38" w:rsidR="00FE2A72" w:rsidRDefault="00FE2A72">
      <w:pPr>
        <w:ind w:left="720"/>
      </w:pPr>
    </w:p>
    <w:p w14:paraId="6C669BD5" w14:textId="377526F4" w:rsidR="00FE2A72" w:rsidRDefault="00FE2A72">
      <w:pPr>
        <w:ind w:left="720"/>
      </w:pPr>
    </w:p>
    <w:p w14:paraId="2464254D" w14:textId="30F7B977" w:rsidR="00FE2A72" w:rsidRDefault="00FE2A72">
      <w:pPr>
        <w:ind w:left="720"/>
      </w:pPr>
    </w:p>
    <w:p w14:paraId="2A92D071" w14:textId="5D533A18" w:rsidR="00FE2A72" w:rsidRDefault="00FE2A72">
      <w:pPr>
        <w:ind w:left="720"/>
      </w:pPr>
    </w:p>
    <w:p w14:paraId="5CE889A7" w14:textId="5FF5AAD3" w:rsidR="00FE2A72" w:rsidRDefault="00FE2A72">
      <w:pPr>
        <w:ind w:left="720"/>
      </w:pPr>
    </w:p>
    <w:p w14:paraId="0B97458A" w14:textId="77777777" w:rsidR="00FE2A72" w:rsidRDefault="00FE2A72">
      <w:pPr>
        <w:ind w:left="720"/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10638" w:type="dxa"/>
        <w:tblInd w:w="-4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4878"/>
      </w:tblGrid>
      <w:tr w:rsidR="007B4A91" w14:paraId="63AC096E" w14:textId="77777777" w:rsidTr="00302A3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48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302A3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36B699E" w:rsidR="007B4A91" w:rsidRDefault="00302A32" w:rsidP="00A246C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 Ship</w:t>
            </w:r>
          </w:p>
        </w:tc>
        <w:tc>
          <w:tcPr>
            <w:tcW w:w="48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11B3178" w:rsidR="007B4A91" w:rsidRDefault="00302A32" w:rsidP="00302A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shoot the aliens and destroy them</w:t>
            </w:r>
          </w:p>
        </w:tc>
      </w:tr>
      <w:tr w:rsidR="007B4A91" w14:paraId="1E278202" w14:textId="77777777" w:rsidTr="00302A3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1CCFC64" w:rsidR="007B4A91" w:rsidRDefault="00302A32" w:rsidP="00302A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liens </w:t>
            </w:r>
          </w:p>
        </w:tc>
        <w:tc>
          <w:tcPr>
            <w:tcW w:w="48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53E0BAD" w:rsidR="007B4A91" w:rsidRDefault="00302A32" w:rsidP="00302A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try to kill the Space Ship</w:t>
            </w:r>
          </w:p>
        </w:tc>
      </w:tr>
      <w:tr w:rsidR="007B4A91" w14:paraId="4C4B954A" w14:textId="77777777" w:rsidTr="00302A3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302A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48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 w:rsidTr="00302A3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8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 w:rsidTr="00302A3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8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 w:rsidTr="00302A3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8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 w:rsidTr="00302A3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8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 w:rsidTr="00302A3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8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3D0DC122" w:rsidR="007B4A91" w:rsidRDefault="007B4A91" w:rsidP="00413DB8">
      <w:pPr>
        <w:rPr>
          <w:sz w:val="28"/>
          <w:szCs w:val="28"/>
        </w:rPr>
      </w:pPr>
    </w:p>
    <w:p w14:paraId="53B7121D" w14:textId="313EB76E" w:rsidR="00413DB8" w:rsidRDefault="00413DB8" w:rsidP="00413DB8">
      <w:pPr>
        <w:rPr>
          <w:sz w:val="28"/>
          <w:szCs w:val="28"/>
        </w:rPr>
      </w:pPr>
    </w:p>
    <w:p w14:paraId="4E0FC915" w14:textId="77777777" w:rsidR="00413DB8" w:rsidRDefault="00413DB8" w:rsidP="00413DB8">
      <w:pPr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0DACD8DF" w:rsidR="007B4A91" w:rsidRPr="00413DB8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3B08A2B4" w14:textId="55569600" w:rsidR="00413DB8" w:rsidRDefault="00413DB8" w:rsidP="00413DB8">
      <w:pPr>
        <w:rPr>
          <w:sz w:val="28"/>
          <w:szCs w:val="28"/>
        </w:rPr>
      </w:pPr>
    </w:p>
    <w:p w14:paraId="75C56A32" w14:textId="3187E518" w:rsidR="00413DB8" w:rsidRDefault="00413DB8" w:rsidP="00413DB8">
      <w:pPr>
        <w:rPr>
          <w:sz w:val="28"/>
          <w:szCs w:val="28"/>
        </w:rPr>
      </w:pPr>
    </w:p>
    <w:p w14:paraId="456C96F8" w14:textId="71E88C58" w:rsidR="00413DB8" w:rsidRDefault="00413DB8" w:rsidP="00413DB8">
      <w:pPr>
        <w:rPr>
          <w:sz w:val="28"/>
          <w:szCs w:val="28"/>
        </w:rPr>
      </w:pPr>
    </w:p>
    <w:p w14:paraId="015D0D86" w14:textId="69DC8367" w:rsidR="00413DB8" w:rsidRDefault="00413DB8" w:rsidP="00413DB8">
      <w:pPr>
        <w:rPr>
          <w:sz w:val="28"/>
          <w:szCs w:val="28"/>
        </w:rPr>
      </w:pPr>
    </w:p>
    <w:p w14:paraId="4BA9E953" w14:textId="5068F177" w:rsidR="00413DB8" w:rsidRDefault="00413DB8" w:rsidP="00413DB8">
      <w:pPr>
        <w:rPr>
          <w:sz w:val="28"/>
          <w:szCs w:val="28"/>
        </w:rPr>
      </w:pPr>
    </w:p>
    <w:p w14:paraId="650433AD" w14:textId="77777777" w:rsidR="00413DB8" w:rsidRPr="00413DB8" w:rsidRDefault="00413DB8" w:rsidP="00413DB8"/>
    <w:p w14:paraId="6144D7EE" w14:textId="77777777" w:rsidR="00413DB8" w:rsidRPr="00556965" w:rsidRDefault="00413DB8" w:rsidP="00413DB8"/>
    <w:p w14:paraId="7C9FEA23" w14:textId="77777777" w:rsidR="00556965" w:rsidRDefault="00556965" w:rsidP="00556965">
      <w:pPr>
        <w:ind w:left="1440"/>
      </w:pPr>
    </w:p>
    <w:tbl>
      <w:tblPr>
        <w:tblStyle w:val="a0"/>
        <w:tblW w:w="10080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4320"/>
      </w:tblGrid>
      <w:tr w:rsidR="007B4A91" w14:paraId="300B6EC5" w14:textId="77777777" w:rsidTr="00413DB8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413DB8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C3EDA6E" w:rsidR="007B4A91" w:rsidRDefault="00413DB8" w:rsidP="00413DB8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uel 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1577922" w:rsidR="007B4A91" w:rsidRDefault="00413DB8" w:rsidP="00413DB8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give energy to </w:t>
            </w:r>
            <w:r w:rsidR="00000AEC">
              <w:rPr>
                <w:sz w:val="28"/>
                <w:szCs w:val="28"/>
              </w:rPr>
              <w:t xml:space="preserve">the </w:t>
            </w:r>
            <w:proofErr w:type="spellStart"/>
            <w:r w:rsidR="00000AEC">
              <w:rPr>
                <w:sz w:val="28"/>
                <w:szCs w:val="28"/>
              </w:rPr>
              <w:t>SpaceShip</w:t>
            </w:r>
            <w:proofErr w:type="spellEnd"/>
          </w:p>
        </w:tc>
      </w:tr>
      <w:tr w:rsidR="007B4A91" w14:paraId="449748C8" w14:textId="77777777" w:rsidTr="00413DB8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 w:rsidTr="00413DB8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 w:rsidTr="00413DB8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 w:rsidTr="00413DB8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 w:rsidTr="00413DB8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 w:rsidTr="00413DB8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 w:rsidTr="00413DB8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FE30281" w:rsidR="00556965" w:rsidRDefault="00000AEC">
      <w:r>
        <w:rPr>
          <w:noProof/>
        </w:rPr>
        <w:drawing>
          <wp:inline distT="0" distB="0" distL="0" distR="0" wp14:anchorId="02E3E8B5" wp14:editId="35BD3287">
            <wp:extent cx="2743200" cy="2743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503" cy="2743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E24AB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24AB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24AB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24AB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3CEBD9B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0D4CBC40" w14:textId="43DE5072" w:rsidR="00000AEC" w:rsidRDefault="00000AEC">
      <w:pPr>
        <w:rPr>
          <w:sz w:val="28"/>
          <w:szCs w:val="28"/>
        </w:rPr>
      </w:pPr>
    </w:p>
    <w:p w14:paraId="53C005B8" w14:textId="08A84D32" w:rsidR="00000AEC" w:rsidRDefault="00000AEC">
      <w:pPr>
        <w:rPr>
          <w:sz w:val="28"/>
          <w:szCs w:val="28"/>
        </w:rPr>
      </w:pPr>
      <w:r>
        <w:rPr>
          <w:sz w:val="28"/>
          <w:szCs w:val="28"/>
        </w:rPr>
        <w:t xml:space="preserve">The Speed of the aliens increase after a certain point and aliens will start </w:t>
      </w:r>
    </w:p>
    <w:p w14:paraId="72F7CDA4" w14:textId="77777777" w:rsidR="00000AEC" w:rsidRDefault="00E24AB7">
      <w:r>
        <w:pict w14:anchorId="49CF2C3B">
          <v:rect id="_x0000_i1056" style="width:0;height:1.5pt" o:hralign="center" o:bullet="t" o:hrstd="t" o:hr="t" fillcolor="#a0a0a0" stroked="f"/>
        </w:pict>
      </w:r>
    </w:p>
    <w:p w14:paraId="6706DA49" w14:textId="52E6ABAF" w:rsidR="00000AEC" w:rsidRPr="00000AEC" w:rsidRDefault="00000AEC">
      <w:pPr>
        <w:rPr>
          <w:sz w:val="28"/>
          <w:szCs w:val="28"/>
        </w:rPr>
      </w:pPr>
      <w:proofErr w:type="spellStart"/>
      <w:r w:rsidRPr="00000AEC">
        <w:rPr>
          <w:sz w:val="28"/>
          <w:szCs w:val="28"/>
        </w:rPr>
        <w:t>Attackng</w:t>
      </w:r>
      <w:proofErr w:type="spellEnd"/>
      <w:r w:rsidRPr="00000AEC">
        <w:rPr>
          <w:sz w:val="28"/>
          <w:szCs w:val="28"/>
        </w:rPr>
        <w:t xml:space="preserve"> at the </w:t>
      </w:r>
      <w:proofErr w:type="spellStart"/>
      <w:r w:rsidRPr="00000AEC">
        <w:rPr>
          <w:sz w:val="28"/>
          <w:szCs w:val="28"/>
        </w:rPr>
        <w:t>spaceShip</w:t>
      </w:r>
      <w:proofErr w:type="spellEnd"/>
      <w:r>
        <w:rPr>
          <w:sz w:val="28"/>
          <w:szCs w:val="28"/>
        </w:rPr>
        <w:t>.</w:t>
      </w:r>
    </w:p>
    <w:p w14:paraId="24B987DE" w14:textId="2C4EB353" w:rsidR="007B4A91" w:rsidRDefault="00E24AB7">
      <w:pPr>
        <w:rPr>
          <w:sz w:val="28"/>
          <w:szCs w:val="28"/>
        </w:rPr>
      </w:pPr>
      <w:r>
        <w:pict w14:anchorId="2BE0C1BB">
          <v:rect id="_x0000_i1057" style="width:0;height:1.5pt" o:hralign="center" o:hrstd="t" o:hr="t" fillcolor="#a0a0a0" stroked="f"/>
        </w:pict>
      </w:r>
      <w:r>
        <w:pict w14:anchorId="6874E4CB">
          <v:rect id="_x0000_i105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rect id="_x0000_i1066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0AEC"/>
    <w:rsid w:val="00302A32"/>
    <w:rsid w:val="0040476A"/>
    <w:rsid w:val="00413DB8"/>
    <w:rsid w:val="00556965"/>
    <w:rsid w:val="007B4A91"/>
    <w:rsid w:val="008566C8"/>
    <w:rsid w:val="00980518"/>
    <w:rsid w:val="00A246CA"/>
    <w:rsid w:val="00E24AB7"/>
    <w:rsid w:val="00FE2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B1D627-D396-4DB2-8135-6B688B4DC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HITA</dc:creator>
  <cp:lastModifiedBy>User</cp:lastModifiedBy>
  <cp:revision>2</cp:revision>
  <dcterms:created xsi:type="dcterms:W3CDTF">2021-04-06T08:23:00Z</dcterms:created>
  <dcterms:modified xsi:type="dcterms:W3CDTF">2021-04-06T08:23:00Z</dcterms:modified>
</cp:coreProperties>
</file>